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7643CF" w14:paraId="1643A4CA" w14:textId="77777777" w:rsidTr="007643C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643C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643CF" w14:paraId="127EAD7E" w14:textId="77777777" w:rsidTr="007643CF">
        <w:trPr>
          <w:trHeight w:val="413"/>
        </w:trPr>
        <w:tc>
          <w:tcPr>
            <w:tcW w:w="1266" w:type="pct"/>
          </w:tcPr>
          <w:p w14:paraId="3C159AA5" w14:textId="77777777" w:rsidR="0000007A" w:rsidRPr="007643C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643C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8258CA" w:rsidR="0000007A" w:rsidRPr="007643CF" w:rsidRDefault="008678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643CF">
                <w:rPr>
                  <w:rStyle w:val="Hyperlink"/>
                  <w:rFonts w:ascii="Arial" w:hAnsi="Arial" w:cs="Arial"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7643CF" w14:paraId="73C90375" w14:textId="77777777" w:rsidTr="007643CF">
        <w:trPr>
          <w:trHeight w:val="290"/>
        </w:trPr>
        <w:tc>
          <w:tcPr>
            <w:tcW w:w="1266" w:type="pct"/>
          </w:tcPr>
          <w:p w14:paraId="20D28135" w14:textId="77777777" w:rsidR="0000007A" w:rsidRPr="007643C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2E71CB" w:rsidR="0000007A" w:rsidRPr="007643C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67836" w:rsidRPr="007643C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67836"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56</w:t>
            </w:r>
          </w:p>
        </w:tc>
      </w:tr>
      <w:tr w:rsidR="0000007A" w:rsidRPr="007643CF" w14:paraId="05B60576" w14:textId="77777777" w:rsidTr="007643CF">
        <w:trPr>
          <w:trHeight w:val="331"/>
        </w:trPr>
        <w:tc>
          <w:tcPr>
            <w:tcW w:w="1266" w:type="pct"/>
          </w:tcPr>
          <w:p w14:paraId="0196A627" w14:textId="77777777" w:rsidR="0000007A" w:rsidRPr="007643C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AC6E791" w:rsidR="0000007A" w:rsidRPr="007643CF" w:rsidRDefault="008678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643CF">
              <w:rPr>
                <w:rFonts w:ascii="Arial" w:hAnsi="Arial" w:cs="Arial"/>
                <w:b/>
                <w:sz w:val="20"/>
                <w:szCs w:val="20"/>
                <w:lang w:val="en-GB"/>
              </w:rPr>
              <w:t>On Dialectics and the Basic Contradiction in Capitalism</w:t>
            </w:r>
          </w:p>
        </w:tc>
      </w:tr>
      <w:tr w:rsidR="00CF0BBB" w:rsidRPr="007643CF" w14:paraId="6D508B1C" w14:textId="77777777" w:rsidTr="007643CF">
        <w:trPr>
          <w:trHeight w:val="332"/>
        </w:trPr>
        <w:tc>
          <w:tcPr>
            <w:tcW w:w="1266" w:type="pct"/>
          </w:tcPr>
          <w:p w14:paraId="32FC28F7" w14:textId="77777777" w:rsidR="00CF0BBB" w:rsidRPr="007643C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9791991" w:rsidR="00CF0BBB" w:rsidRPr="007643CF" w:rsidRDefault="008678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643C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643C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7643C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643C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643C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643C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643C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643C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643C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203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451C083" w14:textId="54D5BCBA" w:rsidR="00867836" w:rsidRDefault="00867836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867836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Open Access Library Journal</w:t>
                  </w: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, 2017</w:t>
                  </w:r>
                </w:p>
                <w:p w14:paraId="54DFB65E" w14:textId="77777777" w:rsidR="00867836" w:rsidRDefault="00867836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</w:p>
                <w:p w14:paraId="57E24C8C" w14:textId="3DE10A0B" w:rsidR="00E03C32" w:rsidRDefault="00867836" w:rsidP="0086783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6783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oalib.1102935</w:t>
                  </w:r>
                </w:p>
                <w:p w14:paraId="0513484C" w14:textId="77777777" w:rsidR="00867836" w:rsidRPr="007B54A4" w:rsidRDefault="00867836" w:rsidP="0086783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7643C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643C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643C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643C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43C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643C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643C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43C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643C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643C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643C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643CF">
              <w:rPr>
                <w:rFonts w:ascii="Arial" w:hAnsi="Arial" w:cs="Arial"/>
                <w:lang w:val="en-GB"/>
              </w:rPr>
              <w:t>Author’s Feedback</w:t>
            </w:r>
            <w:r w:rsidRPr="007643C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643C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643C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643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643C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7643C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43C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643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643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7643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43C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643C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643C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7643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43C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643C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7643C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43C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643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643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643C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7643C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43C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643C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643C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643C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643C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643C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43C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A9D01E0" w14:textId="77777777" w:rsidR="00895DEE" w:rsidRPr="007643CF" w:rsidRDefault="00895DEE" w:rsidP="00895DEE">
            <w:pPr>
              <w:rPr>
                <w:rFonts w:ascii="Arial" w:hAnsi="Arial" w:cs="Arial"/>
                <w:sz w:val="20"/>
                <w:szCs w:val="20"/>
              </w:rPr>
            </w:pPr>
            <w:r w:rsidRPr="007643CF">
              <w:rPr>
                <w:rFonts w:ascii="Arial" w:hAnsi="Arial" w:cs="Arial"/>
                <w:sz w:val="20"/>
                <w:szCs w:val="20"/>
              </w:rPr>
              <w:t>In my opinion it is a well-documented work, with an extensive bibliography. The author(s) are well acquainted with the specialist debates on the subject.</w:t>
            </w:r>
          </w:p>
          <w:p w14:paraId="145DA0F4" w14:textId="382FA865" w:rsidR="00895DEE" w:rsidRPr="007643CF" w:rsidRDefault="00895DEE" w:rsidP="00895DEE">
            <w:pPr>
              <w:rPr>
                <w:rFonts w:ascii="Arial" w:hAnsi="Arial" w:cs="Arial"/>
                <w:sz w:val="20"/>
                <w:szCs w:val="20"/>
              </w:rPr>
            </w:pPr>
            <w:r w:rsidRPr="007643CF">
              <w:rPr>
                <w:rFonts w:ascii="Arial" w:hAnsi="Arial" w:cs="Arial"/>
                <w:sz w:val="20"/>
                <w:szCs w:val="20"/>
              </w:rPr>
              <w:t>I think, however, that the thesis to be proved should be explained more clearly at the beginning and at the end, namely, whether a non-Hegelian conception of dialectics and of Marxism itself would allow for a type of market socialism, perhaps prior to the communist phase itself, or at any rate distinct from a communism with a planned economy. I also think that the argument as to why Marx is not (or should not be) a strict Hegelian as a fundamental author when it comes to conceiving a market socialism appears somewhat obscure.</w:t>
            </w:r>
          </w:p>
          <w:p w14:paraId="15DFD0E8" w14:textId="3400BF61" w:rsidR="00F1171E" w:rsidRPr="007643CF" w:rsidRDefault="00895DEE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7643CF">
              <w:rPr>
                <w:rFonts w:ascii="Arial" w:hAnsi="Arial" w:cs="Arial"/>
                <w:sz w:val="20"/>
                <w:szCs w:val="20"/>
              </w:rPr>
              <w:t xml:space="preserve">As a recommendation to the author(s) I would clearly state these arguments in the form of propositions to be defended, and in the </w:t>
            </w:r>
            <w:proofErr w:type="gramStart"/>
            <w:r w:rsidRPr="007643CF">
              <w:rPr>
                <w:rFonts w:ascii="Arial" w:hAnsi="Arial" w:cs="Arial"/>
                <w:sz w:val="20"/>
                <w:szCs w:val="20"/>
              </w:rPr>
              <w:t>conclusions</w:t>
            </w:r>
            <w:proofErr w:type="gramEnd"/>
            <w:r w:rsidRPr="007643CF">
              <w:rPr>
                <w:rFonts w:ascii="Arial" w:hAnsi="Arial" w:cs="Arial"/>
                <w:sz w:val="20"/>
                <w:szCs w:val="20"/>
              </w:rPr>
              <w:t xml:space="preserve"> I would also formulate in the form of isolated propositions the conclusive arguments in </w:t>
            </w:r>
            <w:proofErr w:type="spellStart"/>
            <w:r w:rsidRPr="007643CF">
              <w:rPr>
                <w:rFonts w:ascii="Arial" w:hAnsi="Arial" w:cs="Arial"/>
                <w:sz w:val="20"/>
                <w:szCs w:val="20"/>
              </w:rPr>
              <w:t>favour</w:t>
            </w:r>
            <w:proofErr w:type="spellEnd"/>
            <w:r w:rsidRPr="007643CF">
              <w:rPr>
                <w:rFonts w:ascii="Arial" w:hAnsi="Arial" w:cs="Arial"/>
                <w:sz w:val="20"/>
                <w:szCs w:val="20"/>
              </w:rPr>
              <w:t xml:space="preserve"> of those propositions.</w:t>
            </w:r>
          </w:p>
        </w:tc>
        <w:tc>
          <w:tcPr>
            <w:tcW w:w="1523" w:type="pct"/>
          </w:tcPr>
          <w:p w14:paraId="465E098E" w14:textId="77777777" w:rsidR="00F1171E" w:rsidRPr="007643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643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643C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643C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643C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643C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43C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643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643CF">
              <w:rPr>
                <w:rFonts w:ascii="Arial" w:hAnsi="Arial" w:cs="Arial"/>
                <w:lang w:val="en-GB"/>
              </w:rPr>
              <w:t>Author’s comment</w:t>
            </w:r>
            <w:r w:rsidRPr="007643C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643C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643C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643C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643C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643C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643C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643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643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643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643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9524DF5" w14:textId="77777777" w:rsidR="007643CF" w:rsidRPr="002F0E3D" w:rsidRDefault="007643CF" w:rsidP="007643C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F0E3D">
        <w:rPr>
          <w:rFonts w:ascii="Arial" w:hAnsi="Arial" w:cs="Arial"/>
          <w:b/>
          <w:u w:val="single"/>
        </w:rPr>
        <w:t>Reviewer details:</w:t>
      </w:r>
    </w:p>
    <w:p w14:paraId="55857337" w14:textId="77777777" w:rsidR="007643CF" w:rsidRPr="002F0E3D" w:rsidRDefault="007643CF" w:rsidP="007643C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BA1DC32" w14:textId="77777777" w:rsidR="007643CF" w:rsidRDefault="007643CF" w:rsidP="007643CF">
      <w:r w:rsidRPr="002F0E3D">
        <w:rPr>
          <w:rFonts w:ascii="Arial" w:hAnsi="Arial" w:cs="Arial"/>
          <w:b/>
          <w:color w:val="000000"/>
          <w:sz w:val="20"/>
          <w:szCs w:val="20"/>
        </w:rPr>
        <w:t>Carlos Javier Blanco Martin, University of Oviedo, Spain</w:t>
      </w:r>
    </w:p>
    <w:p w14:paraId="16A7D393" w14:textId="77777777" w:rsidR="007643CF" w:rsidRPr="007643CF" w:rsidRDefault="007643C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643CF" w:rsidRPr="007643C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D2528" w14:textId="77777777" w:rsidR="00637D74" w:rsidRPr="0000007A" w:rsidRDefault="00637D74" w:rsidP="0099583E">
      <w:r>
        <w:separator/>
      </w:r>
    </w:p>
  </w:endnote>
  <w:endnote w:type="continuationSeparator" w:id="0">
    <w:p w14:paraId="060FCA22" w14:textId="77777777" w:rsidR="00637D74" w:rsidRPr="0000007A" w:rsidRDefault="00637D7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C3855" w14:textId="77777777" w:rsidR="00637D74" w:rsidRPr="0000007A" w:rsidRDefault="00637D74" w:rsidP="0099583E">
      <w:r>
        <w:separator/>
      </w:r>
    </w:p>
  </w:footnote>
  <w:footnote w:type="continuationSeparator" w:id="0">
    <w:p w14:paraId="4C91AEF3" w14:textId="77777777" w:rsidR="00637D74" w:rsidRPr="0000007A" w:rsidRDefault="00637D7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9881223">
    <w:abstractNumId w:val="3"/>
  </w:num>
  <w:num w:numId="2" w16cid:durableId="1497962976">
    <w:abstractNumId w:val="6"/>
  </w:num>
  <w:num w:numId="3" w16cid:durableId="1093938662">
    <w:abstractNumId w:val="5"/>
  </w:num>
  <w:num w:numId="4" w16cid:durableId="248731540">
    <w:abstractNumId w:val="7"/>
  </w:num>
  <w:num w:numId="5" w16cid:durableId="8416355">
    <w:abstractNumId w:val="4"/>
  </w:num>
  <w:num w:numId="6" w16cid:durableId="665549109">
    <w:abstractNumId w:val="0"/>
  </w:num>
  <w:num w:numId="7" w16cid:durableId="991101211">
    <w:abstractNumId w:val="1"/>
  </w:num>
  <w:num w:numId="8" w16cid:durableId="674721065">
    <w:abstractNumId w:val="9"/>
  </w:num>
  <w:num w:numId="9" w16cid:durableId="2059737193">
    <w:abstractNumId w:val="8"/>
  </w:num>
  <w:num w:numId="10" w16cid:durableId="3589693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36F48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430"/>
    <w:rsid w:val="002320EB"/>
    <w:rsid w:val="00233988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60FB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2E9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5DF1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D74"/>
    <w:rsid w:val="00640538"/>
    <w:rsid w:val="00645A56"/>
    <w:rsid w:val="00645DAF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663A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3CF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836"/>
    <w:rsid w:val="00867E37"/>
    <w:rsid w:val="0087201B"/>
    <w:rsid w:val="00877F10"/>
    <w:rsid w:val="00882091"/>
    <w:rsid w:val="00893E75"/>
    <w:rsid w:val="00895D0A"/>
    <w:rsid w:val="00895DE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0BA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438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643C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6</cp:revision>
  <dcterms:created xsi:type="dcterms:W3CDTF">2023-08-30T09:21:00Z</dcterms:created>
  <dcterms:modified xsi:type="dcterms:W3CDTF">2025-04-08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